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657DB" w14:textId="77777777" w:rsidR="0091623D" w:rsidRDefault="0091623D" w:rsidP="007B7B4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84F5992" w14:textId="07E2D29C" w:rsidR="00B07F95" w:rsidRPr="007B7B4F" w:rsidRDefault="00B07F95" w:rsidP="007B7B4F">
      <w:pPr>
        <w:spacing w:line="240" w:lineRule="auto"/>
        <w:rPr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Please fill out this application completely. Accurate information is necessary</w:t>
      </w:r>
      <w:r w:rsidR="00757768" w:rsidRPr="007B7B4F">
        <w:rPr>
          <w:rFonts w:ascii="Times New Roman" w:hAnsi="Times New Roman" w:cs="Times New Roman"/>
          <w:sz w:val="24"/>
          <w:szCs w:val="24"/>
        </w:rPr>
        <w:t xml:space="preserve"> so that we may best serve your child. Please notify us immediately of any changes. </w:t>
      </w:r>
    </w:p>
    <w:p w14:paraId="272C0624" w14:textId="77777777" w:rsidR="00757768" w:rsidRPr="007B7B4F" w:rsidRDefault="00757768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 xml:space="preserve">Date of Application: __________   </w:t>
      </w:r>
      <w:r w:rsidRPr="007B7B4F">
        <w:rPr>
          <w:rFonts w:ascii="Times New Roman" w:hAnsi="Times New Roman" w:cs="Times New Roman"/>
          <w:sz w:val="24"/>
          <w:szCs w:val="24"/>
        </w:rPr>
        <w:tab/>
        <w:t>Grade of Student ________</w:t>
      </w:r>
    </w:p>
    <w:p w14:paraId="5EF44D39" w14:textId="77777777" w:rsidR="00757768" w:rsidRPr="007B7B4F" w:rsidRDefault="00757768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Student’s name: _____________________ Date of birth: ___/____/___</w:t>
      </w:r>
      <w:r w:rsidR="008658EA">
        <w:rPr>
          <w:rFonts w:ascii="Times New Roman" w:hAnsi="Times New Roman" w:cs="Times New Roman"/>
          <w:sz w:val="24"/>
          <w:szCs w:val="24"/>
        </w:rPr>
        <w:t>_______</w:t>
      </w:r>
    </w:p>
    <w:p w14:paraId="5D435BBF" w14:textId="77777777" w:rsidR="00757768" w:rsidRDefault="00757768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 xml:space="preserve"> Home phone: </w:t>
      </w:r>
      <w:r w:rsidR="008658EA" w:rsidRPr="007B7B4F">
        <w:rPr>
          <w:rFonts w:ascii="Times New Roman" w:hAnsi="Times New Roman" w:cs="Times New Roman"/>
          <w:sz w:val="24"/>
          <w:szCs w:val="24"/>
        </w:rPr>
        <w:t>(_</w:t>
      </w:r>
      <w:r w:rsidRPr="007B7B4F">
        <w:rPr>
          <w:rFonts w:ascii="Times New Roman" w:hAnsi="Times New Roman" w:cs="Times New Roman"/>
          <w:sz w:val="24"/>
          <w:szCs w:val="24"/>
        </w:rPr>
        <w:t>__) ____-_____</w:t>
      </w:r>
      <w:r w:rsidR="008658EA">
        <w:rPr>
          <w:rFonts w:ascii="Times New Roman" w:hAnsi="Times New Roman" w:cs="Times New Roman"/>
          <w:sz w:val="24"/>
          <w:szCs w:val="24"/>
        </w:rPr>
        <w:t>________</w:t>
      </w:r>
      <w:r w:rsidR="009E164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C2398A2" w14:textId="77777777" w:rsidR="009E1642" w:rsidRPr="007B7B4F" w:rsidRDefault="009E1642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her’s name _____________________ Father’s name_____________________</w:t>
      </w:r>
    </w:p>
    <w:p w14:paraId="7CA36E6B" w14:textId="77777777" w:rsidR="00757768" w:rsidRPr="007B7B4F" w:rsidRDefault="00757768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Physical address: ____________________ city______________ zip________</w:t>
      </w:r>
      <w:r w:rsidR="008658EA">
        <w:rPr>
          <w:rFonts w:ascii="Times New Roman" w:hAnsi="Times New Roman" w:cs="Times New Roman"/>
          <w:sz w:val="24"/>
          <w:szCs w:val="24"/>
        </w:rPr>
        <w:t>____</w:t>
      </w:r>
    </w:p>
    <w:p w14:paraId="24CFEA8C" w14:textId="77777777" w:rsidR="007B7B4F" w:rsidRPr="007B7B4F" w:rsidRDefault="00757768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Mailing address: _____________________city______________</w:t>
      </w:r>
      <w:r w:rsidR="008658EA">
        <w:rPr>
          <w:rFonts w:ascii="Times New Roman" w:hAnsi="Times New Roman" w:cs="Times New Roman"/>
          <w:sz w:val="24"/>
          <w:szCs w:val="24"/>
        </w:rPr>
        <w:t xml:space="preserve"> </w:t>
      </w:r>
      <w:r w:rsidRPr="007B7B4F">
        <w:rPr>
          <w:rFonts w:ascii="Times New Roman" w:hAnsi="Times New Roman" w:cs="Times New Roman"/>
          <w:sz w:val="24"/>
          <w:szCs w:val="24"/>
        </w:rPr>
        <w:t>zip_________</w:t>
      </w:r>
      <w:r w:rsidR="008658EA">
        <w:rPr>
          <w:rFonts w:ascii="Times New Roman" w:hAnsi="Times New Roman" w:cs="Times New Roman"/>
          <w:sz w:val="24"/>
          <w:szCs w:val="24"/>
        </w:rPr>
        <w:t>____</w:t>
      </w:r>
    </w:p>
    <w:p w14:paraId="5765B115" w14:textId="77777777" w:rsidR="009E1642" w:rsidRDefault="009E1642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and Cell phone # of </w:t>
      </w:r>
      <w:r w:rsidR="00CB0943" w:rsidRPr="007B7B4F">
        <w:rPr>
          <w:rFonts w:ascii="Times New Roman" w:hAnsi="Times New Roman" w:cs="Times New Roman"/>
          <w:sz w:val="24"/>
          <w:szCs w:val="24"/>
        </w:rPr>
        <w:t>Mother _____________ ___</w:t>
      </w:r>
      <w:r>
        <w:rPr>
          <w:rFonts w:ascii="Times New Roman" w:hAnsi="Times New Roman" w:cs="Times New Roman"/>
          <w:sz w:val="24"/>
          <w:szCs w:val="24"/>
        </w:rPr>
        <w:t>_______________________</w:t>
      </w:r>
    </w:p>
    <w:p w14:paraId="7347639E" w14:textId="77777777" w:rsidR="00757768" w:rsidRPr="007B7B4F" w:rsidRDefault="009E1642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and Cell phone # of </w:t>
      </w:r>
      <w:r w:rsidR="00CB0943" w:rsidRPr="007B7B4F">
        <w:rPr>
          <w:rFonts w:ascii="Times New Roman" w:hAnsi="Times New Roman" w:cs="Times New Roman"/>
          <w:sz w:val="24"/>
          <w:szCs w:val="24"/>
        </w:rPr>
        <w:t>Father ____________________</w:t>
      </w:r>
      <w:r>
        <w:rPr>
          <w:rFonts w:ascii="Times New Roman" w:hAnsi="Times New Roman" w:cs="Times New Roman"/>
          <w:sz w:val="24"/>
          <w:szCs w:val="24"/>
        </w:rPr>
        <w:t>____________________</w:t>
      </w:r>
    </w:p>
    <w:p w14:paraId="14C5A14F" w14:textId="77777777" w:rsidR="00CB0943" w:rsidRPr="007B7B4F" w:rsidRDefault="00CB0943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With whom does the child reside? ___________________________________</w:t>
      </w:r>
    </w:p>
    <w:p w14:paraId="7CC9FF61" w14:textId="77777777" w:rsidR="00CB0943" w:rsidRPr="007B7B4F" w:rsidRDefault="00CB0943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Mother’s place of employment ________________ work #________________</w:t>
      </w:r>
    </w:p>
    <w:p w14:paraId="6C572878" w14:textId="77777777" w:rsidR="00CB0943" w:rsidRPr="007B7B4F" w:rsidRDefault="00CB0943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Father’s place of employment __________________ work#_______________</w:t>
      </w:r>
    </w:p>
    <w:p w14:paraId="66B863BA" w14:textId="77777777" w:rsidR="00CB0943" w:rsidRPr="007B7B4F" w:rsidRDefault="00CB0943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Previous school attended ____________________ Last Grade completed _______</w:t>
      </w:r>
    </w:p>
    <w:p w14:paraId="4AD6B235" w14:textId="77777777" w:rsidR="00CB0943" w:rsidRPr="007B7B4F" w:rsidRDefault="00CB0943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In case of emergency, please list the names and phone numbers of three people that we may notify. 1. Name: _______________________#_______________</w:t>
      </w:r>
    </w:p>
    <w:p w14:paraId="297F7AB7" w14:textId="77777777" w:rsidR="00CB0943" w:rsidRPr="007B7B4F" w:rsidRDefault="00CB0943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2. Name: _________________#____________</w:t>
      </w:r>
    </w:p>
    <w:p w14:paraId="1A9381B2" w14:textId="77777777" w:rsidR="00CB0943" w:rsidRPr="007B7B4F" w:rsidRDefault="00CB0943" w:rsidP="0075776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3. Name: _________________#____________</w:t>
      </w:r>
    </w:p>
    <w:p w14:paraId="27E33A85" w14:textId="5C5121F8" w:rsidR="007B7B4F" w:rsidRPr="007B7B4F" w:rsidRDefault="00CB0943" w:rsidP="004F436D">
      <w:pPr>
        <w:pBdr>
          <w:bottom w:val="single" w:sz="12" w:space="1" w:color="auto"/>
        </w:pBd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Does your child suffer from any illnesses or allergies? Is your child on any medication? If so, please</w:t>
      </w:r>
      <w:r w:rsidR="004F436D">
        <w:rPr>
          <w:rFonts w:ascii="Times New Roman" w:hAnsi="Times New Roman" w:cs="Times New Roman"/>
          <w:sz w:val="24"/>
          <w:szCs w:val="24"/>
        </w:rPr>
        <w:t xml:space="preserve"> </w:t>
      </w:r>
      <w:r w:rsidRPr="007B7B4F">
        <w:rPr>
          <w:rFonts w:ascii="Times New Roman" w:hAnsi="Times New Roman" w:cs="Times New Roman"/>
          <w:sz w:val="24"/>
          <w:szCs w:val="24"/>
        </w:rPr>
        <w:t>explain______________________________________</w:t>
      </w:r>
      <w:r w:rsidR="004F436D">
        <w:rPr>
          <w:rFonts w:ascii="Times New Roman" w:hAnsi="Times New Roman" w:cs="Times New Roman"/>
          <w:sz w:val="24"/>
          <w:szCs w:val="24"/>
        </w:rPr>
        <w:t>__________________________-___________________________________________________________________________</w:t>
      </w:r>
      <w:r w:rsidR="007B7B4F" w:rsidRPr="007B7B4F">
        <w:rPr>
          <w:rFonts w:ascii="Times New Roman" w:hAnsi="Times New Roman" w:cs="Times New Roman"/>
          <w:sz w:val="24"/>
          <w:szCs w:val="24"/>
        </w:rPr>
        <w:t>_</w:t>
      </w:r>
    </w:p>
    <w:p w14:paraId="5348C447" w14:textId="77777777" w:rsidR="007B7B4F" w:rsidRPr="007B7B4F" w:rsidRDefault="007B7B4F" w:rsidP="00757768">
      <w:pPr>
        <w:pBdr>
          <w:bottom w:val="single" w:sz="12" w:space="1" w:color="auto"/>
        </w:pBd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99EA7F8" w14:textId="77777777" w:rsidR="007B7B4F" w:rsidRPr="007B7B4F" w:rsidRDefault="007B7B4F" w:rsidP="007B7B4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 xml:space="preserve">Medical Record: We will need immunization records from doctor or health dept. Please be sure to include a copy of your child’s birth certificate and social security card (Miracle Academy will make copies if needed). </w:t>
      </w:r>
    </w:p>
    <w:p w14:paraId="469E9635" w14:textId="77777777" w:rsidR="007B7B4F" w:rsidRPr="007B7B4F" w:rsidRDefault="007B7B4F" w:rsidP="007B7B4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B7B4F">
        <w:rPr>
          <w:rFonts w:ascii="Times New Roman" w:hAnsi="Times New Roman" w:cs="Times New Roman"/>
          <w:sz w:val="24"/>
          <w:szCs w:val="24"/>
        </w:rPr>
        <w:t>Child’s physician _______________________________Phone#______________</w:t>
      </w:r>
    </w:p>
    <w:p w14:paraId="4CF5432C" w14:textId="77777777" w:rsidR="007B7B4F" w:rsidRPr="007B7B4F" w:rsidRDefault="007B7B4F" w:rsidP="007B7B4F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sectPr w:rsidR="007B7B4F" w:rsidRPr="007B7B4F" w:rsidSect="0091623D">
      <w:headerReference w:type="even" r:id="rId7"/>
      <w:headerReference w:type="default" r:id="rId8"/>
      <w:headerReference w:type="first" r:id="rId9"/>
      <w:pgSz w:w="12240" w:h="15840"/>
      <w:pgMar w:top="16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DB079" w14:textId="77777777" w:rsidR="00CF7AB4" w:rsidRDefault="00CF7AB4" w:rsidP="0091623D">
      <w:pPr>
        <w:spacing w:after="0" w:line="240" w:lineRule="auto"/>
      </w:pPr>
      <w:r>
        <w:separator/>
      </w:r>
    </w:p>
  </w:endnote>
  <w:endnote w:type="continuationSeparator" w:id="0">
    <w:p w14:paraId="657F37EA" w14:textId="77777777" w:rsidR="00CF7AB4" w:rsidRDefault="00CF7AB4" w:rsidP="009162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59B0F" w14:textId="77777777" w:rsidR="00CF7AB4" w:rsidRDefault="00CF7AB4" w:rsidP="0091623D">
      <w:pPr>
        <w:spacing w:after="0" w:line="240" w:lineRule="auto"/>
      </w:pPr>
      <w:r>
        <w:separator/>
      </w:r>
    </w:p>
  </w:footnote>
  <w:footnote w:type="continuationSeparator" w:id="0">
    <w:p w14:paraId="0C7DF0B4" w14:textId="77777777" w:rsidR="00CF7AB4" w:rsidRDefault="00CF7AB4" w:rsidP="009162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989AB" w14:textId="47892EF7" w:rsidR="0091623D" w:rsidRDefault="0091623D">
    <w:pPr>
      <w:pStyle w:val="Header"/>
    </w:pPr>
    <w:r>
      <w:rPr>
        <w:noProof/>
      </w:rPr>
      <w:pict w14:anchorId="74DB99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1322047" o:spid="_x0000_s1026" type="#_x0000_t75" style="position:absolute;left:0;text-align:left;margin-left:0;margin-top:0;width:467.75pt;height:437.35pt;z-index:-251657216;mso-position-horizontal:center;mso-position-horizontal-relative:margin;mso-position-vertical:center;mso-position-vertical-relative:margin" o:allowincell="f">
          <v:imagedata r:id="rId1" o:title="MAPS Eagle_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DDDC5" w14:textId="27AA8ED9" w:rsidR="0091623D" w:rsidRDefault="0091623D" w:rsidP="0091623D">
    <w:pPr>
      <w:pStyle w:val="Title"/>
    </w:pPr>
    <w:r>
      <w:rPr>
        <w:noProof/>
      </w:rPr>
      <w:pict w14:anchorId="5536F3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1322048" o:spid="_x0000_s1027" type="#_x0000_t75" style="position:absolute;left:0;text-align:left;margin-left:0;margin-top:0;width:467.75pt;height:437.35pt;z-index:-251656192;mso-position-horizontal:center;mso-position-horizontal-relative:margin;mso-position-vertical:center;mso-position-vertical-relative:margin" o:allowincell="f">
          <v:imagedata r:id="rId1" o:title="MAPS Eagle_Logo" gain="19661f" blacklevel="22938f"/>
        </v:shape>
      </w:pict>
    </w:r>
    <w:r>
      <w:t>Miracle Academy Preparatory School</w:t>
    </w:r>
  </w:p>
  <w:p w14:paraId="629889FF" w14:textId="530B8BDA" w:rsidR="0091623D" w:rsidRPr="004F436D" w:rsidRDefault="0091623D" w:rsidP="0091623D">
    <w:pPr>
      <w:jc w:val="center"/>
      <w:rPr>
        <w:rFonts w:asciiTheme="majorHAnsi" w:hAnsiTheme="majorHAnsi"/>
        <w:sz w:val="40"/>
        <w:szCs w:val="40"/>
      </w:rPr>
    </w:pPr>
    <w:r w:rsidRPr="004F436D">
      <w:rPr>
        <w:rFonts w:asciiTheme="majorHAnsi" w:hAnsiTheme="majorHAnsi"/>
        <w:sz w:val="40"/>
        <w:szCs w:val="40"/>
      </w:rPr>
      <w:t>Registration Information</w:t>
    </w:r>
  </w:p>
  <w:p w14:paraId="0EF764A2" w14:textId="79141763" w:rsidR="0091623D" w:rsidRPr="0091623D" w:rsidRDefault="0091623D" w:rsidP="0091623D">
    <w:r>
      <w:rPr>
        <w:noProof/>
      </w:rPr>
      <w:drawing>
        <wp:inline distT="0" distB="0" distL="0" distR="0" wp14:anchorId="12D22807" wp14:editId="022E029A">
          <wp:extent cx="5943600" cy="5556885"/>
          <wp:effectExtent l="0" t="0" r="0" b="0"/>
          <wp:docPr id="77" name="Picture 77" descr="A picture containing sketch, drawing, clipart, bi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sketch, drawing, clipart, bir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5568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18B7FD" w14:textId="6982183F" w:rsidR="0091623D" w:rsidRDefault="0091623D" w:rsidP="0091623D">
    <w:pPr>
      <w:pStyle w:val="Title"/>
    </w:pPr>
    <w:r>
      <w:rPr>
        <w:noProof/>
      </w:rPr>
      <w:drawing>
        <wp:inline distT="0" distB="0" distL="0" distR="0" wp14:anchorId="3EE91D67" wp14:editId="7BB51DE4">
          <wp:extent cx="5943600" cy="5556885"/>
          <wp:effectExtent l="0" t="0" r="0" b="0"/>
          <wp:docPr id="78" name="Picture 78" descr="A picture containing sketch, drawing, clipart, bi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sketch, drawing, clipart, bir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5568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675BF58" w14:textId="63F1A375" w:rsidR="0091623D" w:rsidRDefault="0091623D" w:rsidP="0091623D">
    <w:pPr>
      <w:pStyle w:val="Title"/>
    </w:pPr>
    <w:r>
      <w:rPr>
        <w:noProof/>
      </w:rPr>
      <w:drawing>
        <wp:inline distT="0" distB="0" distL="0" distR="0" wp14:anchorId="6B44D024" wp14:editId="61A43EE4">
          <wp:extent cx="5943600" cy="5556885"/>
          <wp:effectExtent l="0" t="0" r="0" b="0"/>
          <wp:docPr id="79" name="Picture 79" descr="A picture containing sketch, drawing, clipart, bi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sketch, drawing, clipart, bir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5568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C5716CA" w14:textId="77777777" w:rsidR="0091623D" w:rsidRDefault="009162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C5CAC" w14:textId="47B154CB" w:rsidR="0091623D" w:rsidRDefault="0091623D">
    <w:pPr>
      <w:pStyle w:val="Header"/>
    </w:pPr>
    <w:r>
      <w:rPr>
        <w:noProof/>
      </w:rPr>
      <w:pict w14:anchorId="790ECA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1322046" o:spid="_x0000_s1025" type="#_x0000_t75" style="position:absolute;left:0;text-align:left;margin-left:0;margin-top:0;width:467.75pt;height:437.35pt;z-index:-251658240;mso-position-horizontal:center;mso-position-horizontal-relative:margin;mso-position-vertical:center;mso-position-vertical-relative:margin" o:allowincell="f">
          <v:imagedata r:id="rId1" o:title="MAPS Eagle_Logo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DMyMTW2NDEzMbFQ0lEKTi0uzszPAykwrAUAH5ZzkiwAAAA="/>
  </w:docVars>
  <w:rsids>
    <w:rsidRoot w:val="00B07F95"/>
    <w:rsid w:val="001D7BA5"/>
    <w:rsid w:val="004F436D"/>
    <w:rsid w:val="00757768"/>
    <w:rsid w:val="007B7B4F"/>
    <w:rsid w:val="008658EA"/>
    <w:rsid w:val="0091623D"/>
    <w:rsid w:val="009E1642"/>
    <w:rsid w:val="00B07F95"/>
    <w:rsid w:val="00B27FCB"/>
    <w:rsid w:val="00CB0943"/>
    <w:rsid w:val="00CB61E6"/>
    <w:rsid w:val="00CF7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8EFB5B"/>
  <w15:docId w15:val="{BB580ED0-DDBB-417A-B40C-2943CCC64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23D"/>
  </w:style>
  <w:style w:type="paragraph" w:styleId="Heading1">
    <w:name w:val="heading 1"/>
    <w:basedOn w:val="Normal"/>
    <w:next w:val="Normal"/>
    <w:link w:val="Heading1Char"/>
    <w:uiPriority w:val="9"/>
    <w:qFormat/>
    <w:rsid w:val="0091623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623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623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623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623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623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623D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623D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623D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1623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91623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8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8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62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23D"/>
  </w:style>
  <w:style w:type="paragraph" w:styleId="Footer">
    <w:name w:val="footer"/>
    <w:basedOn w:val="Normal"/>
    <w:link w:val="FooterChar"/>
    <w:uiPriority w:val="99"/>
    <w:unhideWhenUsed/>
    <w:rsid w:val="009162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23D"/>
  </w:style>
  <w:style w:type="character" w:customStyle="1" w:styleId="Heading1Char">
    <w:name w:val="Heading 1 Char"/>
    <w:basedOn w:val="DefaultParagraphFont"/>
    <w:link w:val="Heading1"/>
    <w:uiPriority w:val="9"/>
    <w:rsid w:val="0091623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1623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623D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623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623D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623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623D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623D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623D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623D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623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1623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1623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91623D"/>
    <w:rPr>
      <w:i/>
      <w:iCs/>
      <w:color w:val="auto"/>
    </w:rPr>
  </w:style>
  <w:style w:type="paragraph" w:styleId="NoSpacing">
    <w:name w:val="No Spacing"/>
    <w:uiPriority w:val="1"/>
    <w:qFormat/>
    <w:rsid w:val="0091623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1623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1623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623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623D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91623D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91623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91623D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1623D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91623D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1623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564556-95D8-4E90-BADF-AA0534753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6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scilla Cobin</dc:creator>
  <cp:lastModifiedBy>Evan Middleton</cp:lastModifiedBy>
  <cp:revision>4</cp:revision>
  <cp:lastPrinted>2015-07-28T20:14:00Z</cp:lastPrinted>
  <dcterms:created xsi:type="dcterms:W3CDTF">2015-07-27T22:15:00Z</dcterms:created>
  <dcterms:modified xsi:type="dcterms:W3CDTF">2023-04-25T17:24:00Z</dcterms:modified>
</cp:coreProperties>
</file>